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5c5e89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2687c4cd-bf45-458b-a01c-ca7578ca5879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32Z</dcterms:created>
  <dcterms:modified xsi:type="dcterms:W3CDTF">2023-06-30T19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